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51F6AC57" w14:textId="4D1204ED" w:rsidR="0009369C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8F5988D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4A510AE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organize the data</w:t>
      </w:r>
    </w:p>
    <w:p w14:paraId="0000001B" w14:textId="20D73C79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give style effects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E9A9964" w:rsidR="00173A24" w:rsidRDefault="0009369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Relative positioning is with a respect to a particular division </w:t>
      </w:r>
      <w:proofErr w:type="gramStart"/>
      <w:r>
        <w:rPr>
          <w:rFonts w:ascii="Muli" w:eastAsia="Muli" w:hAnsi="Muli" w:cs="Muli"/>
          <w:b/>
          <w:sz w:val="24"/>
          <w:szCs w:val="24"/>
        </w:rPr>
        <w:t>where as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absolute is with respect to the entire page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A6B75C9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hange the transparency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645EA82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45C16AFC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23D2925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ownload expo go and scan the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62107AF9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render outpu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F1B5DB2" w:rsidR="00173A24" w:rsidRDefault="000936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us to code for html components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4DDF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9369C">
        <w:rPr>
          <w:rFonts w:ascii="Muli" w:eastAsia="Muli" w:hAnsi="Muli" w:cs="Muli"/>
          <w:sz w:val="24"/>
          <w:szCs w:val="24"/>
          <w:u w:val="single"/>
        </w:rPr>
        <w:t>text,button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48608745">
    <w:abstractNumId w:val="1"/>
  </w:num>
  <w:num w:numId="2" w16cid:durableId="2360893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9369C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thew Powell</cp:lastModifiedBy>
  <cp:revision>3</cp:revision>
  <dcterms:created xsi:type="dcterms:W3CDTF">2021-01-06T05:46:00Z</dcterms:created>
  <dcterms:modified xsi:type="dcterms:W3CDTF">2022-12-09T07:22:00Z</dcterms:modified>
</cp:coreProperties>
</file>